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E63A7" w14:textId="153392F1" w:rsidR="00F9235C" w:rsidRPr="00B25EE4" w:rsidRDefault="008A3A01" w:rsidP="00B25EE4">
      <w:pPr>
        <w:jc w:val="both"/>
        <w:rPr>
          <w:rFonts w:cstheme="minorHAnsi"/>
          <w:color w:val="000000"/>
          <w:sz w:val="36"/>
          <w:szCs w:val="36"/>
          <w:lang w:eastAsia="en-US"/>
        </w:rPr>
      </w:pPr>
      <w:r w:rsidRPr="00B25EE4">
        <w:rPr>
          <w:rFonts w:cstheme="minorHAnsi"/>
          <w:color w:val="000000"/>
          <w:sz w:val="36"/>
          <w:szCs w:val="36"/>
          <w:lang w:eastAsia="en-US"/>
        </w:rPr>
        <w:t xml:space="preserve">„Dzień </w:t>
      </w:r>
      <w:r w:rsidR="00157749" w:rsidRPr="00B25EE4">
        <w:rPr>
          <w:rFonts w:cstheme="minorHAnsi"/>
          <w:color w:val="000000"/>
          <w:sz w:val="36"/>
          <w:szCs w:val="36"/>
          <w:lang w:eastAsia="en-US"/>
        </w:rPr>
        <w:t>z assistance</w:t>
      </w:r>
      <w:r w:rsidRPr="00B25EE4">
        <w:rPr>
          <w:rFonts w:cstheme="minorHAnsi"/>
          <w:color w:val="000000"/>
          <w:sz w:val="36"/>
          <w:szCs w:val="36"/>
          <w:lang w:eastAsia="en-US"/>
        </w:rPr>
        <w:t xml:space="preserve">” </w:t>
      </w:r>
      <w:r w:rsidR="00A033DA" w:rsidRPr="00B25EE4">
        <w:rPr>
          <w:rFonts w:cstheme="minorHAnsi"/>
          <w:color w:val="000000"/>
          <w:sz w:val="36"/>
          <w:szCs w:val="36"/>
          <w:lang w:eastAsia="en-US"/>
        </w:rPr>
        <w:t xml:space="preserve">– licytacja </w:t>
      </w:r>
      <w:r w:rsidR="00F9235C" w:rsidRPr="00B25EE4">
        <w:rPr>
          <w:rFonts w:cstheme="minorHAnsi"/>
          <w:color w:val="000000"/>
          <w:sz w:val="36"/>
          <w:szCs w:val="36"/>
          <w:lang w:eastAsia="en-US"/>
        </w:rPr>
        <w:t>dla Wielkiej Orkiestry Świątecznej Pomocy</w:t>
      </w:r>
    </w:p>
    <w:p w14:paraId="6385F999" w14:textId="77777777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b/>
          <w:bCs/>
          <w:color w:val="000000"/>
        </w:rPr>
        <w:t>Chcesz sprawić niezwykły prezent swojemu dziecku? A może sam jesteś ciekaw, jak wygląda dzień pracownika pomocy drogowej? Mondial Assistance wystawił na aukcji na Allegro „Dzień z assistance”. Wylicytowana kwota trafi na konto Wielkiej Orkiestry Świątecznej Pomocy. Warto się pospieszyć, bo licytacja trwa tylko do 29 stycznia.</w:t>
      </w:r>
    </w:p>
    <w:p w14:paraId="25C555D3" w14:textId="396B8C0D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Link do aukcji:</w:t>
      </w:r>
      <w:r w:rsidR="00B25EE4">
        <w:rPr>
          <w:rFonts w:asciiTheme="minorHAnsi" w:hAnsiTheme="minorHAnsi" w:cstheme="minorHAnsi"/>
          <w:color w:val="000000"/>
        </w:rPr>
        <w:t xml:space="preserve"> </w:t>
      </w:r>
      <w:hyperlink r:id="rId7" w:history="1">
        <w:r w:rsidR="00B25EE4" w:rsidRPr="00975705">
          <w:rPr>
            <w:rStyle w:val="Hipercze"/>
            <w:rFonts w:asciiTheme="minorHAnsi" w:hAnsiTheme="minorHAnsi" w:cstheme="minorHAnsi"/>
          </w:rPr>
          <w:t>https://allegro.pl/oferta/dzien-z-assistance-zobacz-na-wlasne-oczy-11712988077</w:t>
        </w:r>
      </w:hyperlink>
    </w:p>
    <w:p w14:paraId="1E7A4111" w14:textId="5B1D75A3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-</w:t>
      </w:r>
      <w:r w:rsidR="00B25EE4">
        <w:rPr>
          <w:rFonts w:asciiTheme="minorHAnsi" w:hAnsiTheme="minorHAnsi" w:cstheme="minorHAnsi"/>
          <w:color w:val="000000"/>
        </w:rPr>
        <w:t xml:space="preserve"> </w:t>
      </w:r>
      <w:r w:rsidRPr="00B25EE4">
        <w:rPr>
          <w:rFonts w:asciiTheme="minorHAnsi" w:hAnsiTheme="minorHAnsi" w:cstheme="minorHAnsi"/>
          <w:i/>
          <w:iCs/>
          <w:color w:val="000000"/>
        </w:rPr>
        <w:t>Gdy powstał pomysł wsparcia Wielkiej Orkiestry Świątecznej Pomocy, zastanawialiśmy się, co możemy zaoferować. Doszliśmy do wniosku, że zamiast licytacji jakiegoś przedmiotu warto zaoferować możliwość ciekawego doświadczenia. Stąd idea „Dnia z assistance” i pokazania jak wygląda przeciętny dzień pracownika pomocy drogowej. Wierzę, że będzie to szczególnie atrakcyjne dla osób, które w ten sposób chcą spędzić czas z dzieckiem, pokazując mu świat z perspektywy niedostępnej na co dzień</w:t>
      </w:r>
      <w:r w:rsidR="00B25EE4">
        <w:rPr>
          <w:rFonts w:asciiTheme="minorHAnsi" w:hAnsiTheme="minorHAnsi" w:cstheme="minorHAnsi"/>
          <w:color w:val="000000"/>
        </w:rPr>
        <w:t xml:space="preserve"> </w:t>
      </w:r>
      <w:r w:rsidRPr="00B25EE4">
        <w:rPr>
          <w:rFonts w:asciiTheme="minorHAnsi" w:hAnsiTheme="minorHAnsi" w:cstheme="minorHAnsi"/>
          <w:color w:val="000000"/>
        </w:rPr>
        <w:t>– mówi Piotr Ruszowski, prezes Mondial Assistance.</w:t>
      </w:r>
    </w:p>
    <w:p w14:paraId="531EF29B" w14:textId="77777777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Jak będzie wyglądał taki dzień? O umówionej godzinie laweta będzie czekała na klientów pod domem lub w innym wskazanym miejscu. To auto pozwalające przewieźć nie tylko zepsuty lub rozbity samochód, ale też dwoje lub więcej pasażerów. Zwycięzca licytacji będzie mógł więc zabrać jeszcze jedną osobę np. dziecko.</w:t>
      </w:r>
    </w:p>
    <w:p w14:paraId="654DFE72" w14:textId="0E4E81B2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-</w:t>
      </w:r>
      <w:r w:rsidR="00B25EE4">
        <w:rPr>
          <w:rFonts w:asciiTheme="minorHAnsi" w:hAnsiTheme="minorHAnsi" w:cstheme="minorHAnsi"/>
          <w:color w:val="000000"/>
        </w:rPr>
        <w:t xml:space="preserve"> </w:t>
      </w:r>
      <w:r w:rsidRPr="00B25EE4">
        <w:rPr>
          <w:rFonts w:asciiTheme="minorHAnsi" w:hAnsiTheme="minorHAnsi" w:cstheme="minorHAnsi"/>
          <w:i/>
          <w:iCs/>
          <w:color w:val="000000"/>
        </w:rPr>
        <w:t>Zachęcamy, do ubrania się w swobodny stój, który po takim dniu będzie można wrzucić do pralki i łatwo uprać. Spodziewamy się, że szczególnie młodsi uczestnicy będą chętnie korzystali z możliwości asystowania w niektórych czynnościach, które na co dzień wykonuje pracownik pomocy drogowej</w:t>
      </w:r>
      <w:r w:rsidR="00B25EE4">
        <w:rPr>
          <w:rFonts w:asciiTheme="minorHAnsi" w:hAnsiTheme="minorHAnsi" w:cstheme="minorHAnsi"/>
          <w:i/>
          <w:iCs/>
          <w:color w:val="000000"/>
        </w:rPr>
        <w:t xml:space="preserve"> </w:t>
      </w:r>
      <w:r w:rsidRPr="00B25EE4">
        <w:rPr>
          <w:rFonts w:asciiTheme="minorHAnsi" w:hAnsiTheme="minorHAnsi" w:cstheme="minorHAnsi"/>
          <w:color w:val="000000"/>
        </w:rPr>
        <w:t>– mówi Piotr Ruszowski.</w:t>
      </w:r>
    </w:p>
    <w:p w14:paraId="7C2748F5" w14:textId="6A831E7B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Istotna część wszystkich interwencji pomocy drogowej związanych z awarią kończy się usprawnieniem pojazdu na miejscu. Będzie można zobaczyć, jak wygląda wyposażenie mobilnego warsztatu samochodowego, dzięki któremu to możliwe. Zwycięzcy będą więc mogli zobaczyć,</w:t>
      </w:r>
      <w:r w:rsidR="008A3BB2">
        <w:rPr>
          <w:rFonts w:asciiTheme="minorHAnsi" w:hAnsiTheme="minorHAnsi" w:cstheme="minorHAnsi"/>
          <w:color w:val="000000"/>
        </w:rPr>
        <w:t xml:space="preserve"> </w:t>
      </w:r>
      <w:r w:rsidRPr="00B25EE4">
        <w:rPr>
          <w:rFonts w:asciiTheme="minorHAnsi" w:hAnsiTheme="minorHAnsi" w:cstheme="minorHAnsi"/>
          <w:color w:val="000000"/>
        </w:rPr>
        <w:t xml:space="preserve"> w jaki sposób, przy użyciu jakich narzędzi diagnozuje się np. problemy wynikające z przepalonego bezpiecznika, akumulatora oraz błędy komputerów powszechnie już montowanych w autach</w:t>
      </w:r>
      <w:r w:rsidRPr="00B25EE4">
        <w:rPr>
          <w:rFonts w:asciiTheme="minorHAnsi" w:hAnsiTheme="minorHAnsi" w:cstheme="minorHAnsi"/>
          <w:i/>
          <w:iCs/>
          <w:color w:val="000000"/>
        </w:rPr>
        <w:t>.</w:t>
      </w:r>
    </w:p>
    <w:p w14:paraId="0A26CE47" w14:textId="6CB848A2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i/>
          <w:iCs/>
          <w:color w:val="000000"/>
        </w:rPr>
        <w:t>- Uczestnik lub uczestnicy „</w:t>
      </w:r>
      <w:r w:rsidRPr="00B25EE4">
        <w:rPr>
          <w:rFonts w:asciiTheme="minorHAnsi" w:hAnsiTheme="minorHAnsi" w:cstheme="minorHAnsi"/>
          <w:color w:val="000000"/>
        </w:rPr>
        <w:t>Dnia z assistance</w:t>
      </w:r>
      <w:r w:rsidRPr="00B25EE4">
        <w:rPr>
          <w:rFonts w:asciiTheme="minorHAnsi" w:hAnsiTheme="minorHAnsi" w:cstheme="minorHAnsi"/>
          <w:i/>
          <w:iCs/>
          <w:color w:val="000000"/>
        </w:rPr>
        <w:t>” będą mogli zobaczyć, jak profesjonalnie holuje się auta, dowiedzą się, jakie są różnice w sposobie pracy w zależności od tego, czy mamy auta z napędem na jedną lub dwie osie, czy też auto elektryczne. Może to być okazja do wyjaśnienia, dlaczego nowsze samochody lepiej transportować w ten sposób, bo holowanie na lince przez przysłowiowego szwagra można wyrządzić więcej szkody, niż pożytku. Oczywiście to nie jedyna ciekawostka, którą będzie dzielił się nasz przedstawiciel. W ciągu dnia będzie moc okazji, żeby zadać wiele pytań i uzyskać ciekawe, często zaskakujące odpowiedzi czy porady.</w:t>
      </w:r>
      <w:r w:rsidR="00B25EE4">
        <w:rPr>
          <w:rFonts w:asciiTheme="minorHAnsi" w:hAnsiTheme="minorHAnsi" w:cstheme="minorHAnsi"/>
          <w:i/>
          <w:iCs/>
          <w:color w:val="000000"/>
        </w:rPr>
        <w:t xml:space="preserve"> </w:t>
      </w:r>
      <w:r w:rsidRPr="00B25EE4">
        <w:rPr>
          <w:rFonts w:asciiTheme="minorHAnsi" w:hAnsiTheme="minorHAnsi" w:cstheme="minorHAnsi"/>
          <w:i/>
          <w:iCs/>
          <w:color w:val="000000"/>
        </w:rPr>
        <w:t>Pomagamy blisko 600 kierowcom dziennie, więc niezwykłych historii czy anegdot nie zabraknie</w:t>
      </w:r>
      <w:r w:rsidRPr="00B25EE4">
        <w:rPr>
          <w:rFonts w:asciiTheme="minorHAnsi" w:hAnsiTheme="minorHAnsi" w:cstheme="minorHAnsi"/>
          <w:color w:val="000000"/>
        </w:rPr>
        <w:t>- zachęca Piotr Ruszowski</w:t>
      </w:r>
    </w:p>
    <w:p w14:paraId="0DC4233B" w14:textId="77777777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lastRenderedPageBreak/>
        <w:t>Na koniec będzie można też zobaczyć jak „od kuchni” działa centrum operacyjne assistance. To znowu będzie okazja do wysłuchania wielu ciekawych opowieści o sytuacjach, w których znaleźli się posiadacze polis assistance i jak udzielono im pomocy.</w:t>
      </w:r>
    </w:p>
    <w:p w14:paraId="38885312" w14:textId="4902F714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-</w:t>
      </w:r>
      <w:r w:rsidR="00B25EE4">
        <w:rPr>
          <w:rFonts w:asciiTheme="minorHAnsi" w:hAnsiTheme="minorHAnsi" w:cstheme="minorHAnsi"/>
          <w:color w:val="000000"/>
        </w:rPr>
        <w:t xml:space="preserve"> </w:t>
      </w:r>
      <w:r w:rsidRPr="00B25EE4">
        <w:rPr>
          <w:rFonts w:asciiTheme="minorHAnsi" w:hAnsiTheme="minorHAnsi" w:cstheme="minorHAnsi"/>
          <w:i/>
          <w:iCs/>
          <w:color w:val="000000"/>
        </w:rPr>
        <w:t>Zachęcam do udziału w licytacji. Cena wywoławcza to 300 zł, ale mam nadzieję, że licytacja zakończy się dużo wyższą kwotą. Na koniec dnia, oczywiście dowieziemy uczestników we wskazane przez nich miejsce</w:t>
      </w:r>
      <w:r w:rsidR="00B25EE4">
        <w:rPr>
          <w:rFonts w:asciiTheme="minorHAnsi" w:hAnsiTheme="minorHAnsi" w:cstheme="minorHAnsi"/>
          <w:i/>
          <w:iCs/>
          <w:color w:val="000000"/>
        </w:rPr>
        <w:t xml:space="preserve"> </w:t>
      </w:r>
      <w:r w:rsidRPr="00B25EE4">
        <w:rPr>
          <w:rFonts w:asciiTheme="minorHAnsi" w:hAnsiTheme="minorHAnsi" w:cstheme="minorHAnsi"/>
          <w:color w:val="000000"/>
        </w:rPr>
        <w:t>– mówi Piotr Ruszowski.</w:t>
      </w:r>
    </w:p>
    <w:p w14:paraId="60E79BB3" w14:textId="11CD89FE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</w:p>
    <w:p w14:paraId="304D0AC7" w14:textId="77777777" w:rsidR="00F903D7" w:rsidRPr="00B25EE4" w:rsidRDefault="00F903D7" w:rsidP="00B25EE4">
      <w:pPr>
        <w:pStyle w:val="NormalnyWeb"/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b/>
          <w:bCs/>
          <w:color w:val="000000"/>
        </w:rPr>
        <w:t>Jak wylicytować „Dzień z assistance”?</w:t>
      </w:r>
    </w:p>
    <w:p w14:paraId="16A34B96" w14:textId="77777777" w:rsidR="00F903D7" w:rsidRPr="00B25EE4" w:rsidRDefault="00F903D7" w:rsidP="008A3BB2">
      <w:pPr>
        <w:pStyle w:val="NormalnyWeb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Licytować można do 29 stycznia 2022 r. do godziny 20:00</w:t>
      </w:r>
    </w:p>
    <w:p w14:paraId="1197846C" w14:textId="77777777" w:rsidR="00F903D7" w:rsidRPr="00B25EE4" w:rsidRDefault="00F903D7" w:rsidP="008A3BB2">
      <w:pPr>
        <w:pStyle w:val="NormalnyWeb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Cena wywoławcza to 300 zł.</w:t>
      </w:r>
    </w:p>
    <w:p w14:paraId="7CBFEF49" w14:textId="77777777" w:rsidR="00F903D7" w:rsidRPr="00B25EE4" w:rsidRDefault="00F903D7" w:rsidP="008A3BB2">
      <w:pPr>
        <w:pStyle w:val="NormalnyWeb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Zwycięzca może zabrać ze sobą jedną osobę np. dziecko.</w:t>
      </w:r>
    </w:p>
    <w:p w14:paraId="6A4BAB5E" w14:textId="77777777" w:rsidR="00F903D7" w:rsidRPr="00B25EE4" w:rsidRDefault="00F903D7" w:rsidP="008A3BB2">
      <w:pPr>
        <w:pStyle w:val="NormalnyWeb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Na „Dzień z assistance” można umawiać się do końca czerwca 2022 r.</w:t>
      </w:r>
    </w:p>
    <w:p w14:paraId="73FA2C0F" w14:textId="77777777" w:rsidR="00F903D7" w:rsidRPr="00B25EE4" w:rsidRDefault="00F903D7" w:rsidP="008A3BB2">
      <w:pPr>
        <w:pStyle w:val="NormalnyWeb"/>
        <w:numPr>
          <w:ilvl w:val="0"/>
          <w:numId w:val="3"/>
        </w:numPr>
        <w:jc w:val="both"/>
        <w:rPr>
          <w:rFonts w:asciiTheme="minorHAnsi" w:hAnsiTheme="minorHAnsi" w:cstheme="minorHAnsi"/>
          <w:color w:val="000000"/>
        </w:rPr>
      </w:pPr>
      <w:r w:rsidRPr="00B25EE4">
        <w:rPr>
          <w:rFonts w:asciiTheme="minorHAnsi" w:hAnsiTheme="minorHAnsi" w:cstheme="minorHAnsi"/>
          <w:color w:val="000000"/>
        </w:rPr>
        <w:t>Program „Dnia z assistance”: Przejazd lawetą po mieście. Prezentacja możliwości mobilnego warsztatu samochodowego. Pokaz ładowania auta na lawetę. Wizyta w centrum operacyjnym Mondial Assistance. Moc ciekawych opowieści z doświadczeń pracownika mechaników, kierowców pomocy drogowej i operatorów assistance.</w:t>
      </w:r>
    </w:p>
    <w:p w14:paraId="6A6E6BB0" w14:textId="5159D6FC" w:rsidR="007E57C0" w:rsidRPr="00B25EE4" w:rsidRDefault="007E57C0" w:rsidP="00B25EE4">
      <w:pPr>
        <w:jc w:val="both"/>
        <w:rPr>
          <w:rFonts w:cstheme="minorHAnsi"/>
          <w:color w:val="000000"/>
          <w:sz w:val="24"/>
          <w:szCs w:val="24"/>
          <w:lang w:eastAsia="en-US"/>
        </w:rPr>
      </w:pPr>
    </w:p>
    <w:sectPr w:rsidR="007E57C0" w:rsidRPr="00B25E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DC853" w14:textId="77777777" w:rsidR="000367CC" w:rsidRDefault="000367CC" w:rsidP="00386956">
      <w:r>
        <w:separator/>
      </w:r>
    </w:p>
  </w:endnote>
  <w:endnote w:type="continuationSeparator" w:id="0">
    <w:p w14:paraId="44C7F8C6" w14:textId="77777777" w:rsidR="000367CC" w:rsidRDefault="000367CC" w:rsidP="00386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F8EF2" w14:textId="77777777" w:rsidR="000367CC" w:rsidRDefault="000367CC" w:rsidP="00386956">
      <w:r>
        <w:separator/>
      </w:r>
    </w:p>
  </w:footnote>
  <w:footnote w:type="continuationSeparator" w:id="0">
    <w:p w14:paraId="1C31C4D8" w14:textId="77777777" w:rsidR="000367CC" w:rsidRDefault="000367CC" w:rsidP="00386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C432E"/>
    <w:multiLevelType w:val="hybridMultilevel"/>
    <w:tmpl w:val="FEFEF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93850"/>
    <w:multiLevelType w:val="hybridMultilevel"/>
    <w:tmpl w:val="845C4FB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S2MLEwtLA0N7JQ0lEKTi0uzszPAykwqwUAJNlQ+SwAAAA="/>
  </w:docVars>
  <w:rsids>
    <w:rsidRoot w:val="00F9235C"/>
    <w:rsid w:val="00015849"/>
    <w:rsid w:val="000367CC"/>
    <w:rsid w:val="000621AE"/>
    <w:rsid w:val="0009116A"/>
    <w:rsid w:val="00092BA6"/>
    <w:rsid w:val="001332EC"/>
    <w:rsid w:val="00157749"/>
    <w:rsid w:val="001B0D14"/>
    <w:rsid w:val="001B130B"/>
    <w:rsid w:val="002D174B"/>
    <w:rsid w:val="00327144"/>
    <w:rsid w:val="00355F48"/>
    <w:rsid w:val="00386956"/>
    <w:rsid w:val="003F0F82"/>
    <w:rsid w:val="003F1FA9"/>
    <w:rsid w:val="00435AA5"/>
    <w:rsid w:val="0043615E"/>
    <w:rsid w:val="004459B6"/>
    <w:rsid w:val="0045655F"/>
    <w:rsid w:val="00480814"/>
    <w:rsid w:val="004B2F12"/>
    <w:rsid w:val="0053376C"/>
    <w:rsid w:val="00535CEE"/>
    <w:rsid w:val="0055107A"/>
    <w:rsid w:val="005C6175"/>
    <w:rsid w:val="005E382E"/>
    <w:rsid w:val="00690EC3"/>
    <w:rsid w:val="006F3554"/>
    <w:rsid w:val="007A38DA"/>
    <w:rsid w:val="007E123B"/>
    <w:rsid w:val="007E57C0"/>
    <w:rsid w:val="007F12CA"/>
    <w:rsid w:val="008155C1"/>
    <w:rsid w:val="008336DA"/>
    <w:rsid w:val="008557C5"/>
    <w:rsid w:val="00864A34"/>
    <w:rsid w:val="00873505"/>
    <w:rsid w:val="008A3A01"/>
    <w:rsid w:val="008A3BB2"/>
    <w:rsid w:val="008B2B4D"/>
    <w:rsid w:val="009376CC"/>
    <w:rsid w:val="009B71C9"/>
    <w:rsid w:val="009B7576"/>
    <w:rsid w:val="009B7BAC"/>
    <w:rsid w:val="00A033DA"/>
    <w:rsid w:val="00A22A1F"/>
    <w:rsid w:val="00AD3691"/>
    <w:rsid w:val="00B0765B"/>
    <w:rsid w:val="00B25EE4"/>
    <w:rsid w:val="00BC485F"/>
    <w:rsid w:val="00C129A2"/>
    <w:rsid w:val="00C75CB8"/>
    <w:rsid w:val="00CE6AC4"/>
    <w:rsid w:val="00CE7F85"/>
    <w:rsid w:val="00D276BD"/>
    <w:rsid w:val="00D72595"/>
    <w:rsid w:val="00D76E1B"/>
    <w:rsid w:val="00DA34FE"/>
    <w:rsid w:val="00DE126A"/>
    <w:rsid w:val="00E6169A"/>
    <w:rsid w:val="00E73B22"/>
    <w:rsid w:val="00E74264"/>
    <w:rsid w:val="00F0539F"/>
    <w:rsid w:val="00F12601"/>
    <w:rsid w:val="00F37BDC"/>
    <w:rsid w:val="00F903D7"/>
    <w:rsid w:val="00F9235C"/>
    <w:rsid w:val="00FB4A92"/>
    <w:rsid w:val="00FF177B"/>
    <w:rsid w:val="00FF3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FBE026"/>
  <w15:chartTrackingRefBased/>
  <w15:docId w15:val="{78176202-6E20-42B6-82E8-590B6045D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235C"/>
    <w:pPr>
      <w:spacing w:after="0" w:line="240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235C"/>
    <w:pPr>
      <w:ind w:left="720"/>
    </w:pPr>
    <w:rPr>
      <w:rFonts w:ascii="Calibri" w:hAnsi="Calibri" w:cs="Calibri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B0D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B0D1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0D14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B0D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B0D14"/>
    <w:rPr>
      <w:rFonts w:eastAsiaTheme="minorEastAsia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86956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86956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86956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369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3691"/>
    <w:rPr>
      <w:rFonts w:ascii="Segoe UI" w:eastAsiaTheme="minorEastAsia" w:hAnsi="Segoe UI" w:cs="Segoe UI"/>
      <w:sz w:val="18"/>
      <w:szCs w:val="18"/>
      <w:lang w:eastAsia="pl-PL"/>
    </w:rPr>
  </w:style>
  <w:style w:type="character" w:styleId="Hipercze">
    <w:name w:val="Hyperlink"/>
    <w:basedOn w:val="Domylnaczcionkaakapitu"/>
    <w:uiPriority w:val="99"/>
    <w:unhideWhenUsed/>
    <w:rsid w:val="00157749"/>
    <w:rPr>
      <w:color w:val="0563C1"/>
      <w:u w:val="single"/>
    </w:rPr>
  </w:style>
  <w:style w:type="paragraph" w:styleId="Poprawka">
    <w:name w:val="Revision"/>
    <w:hidden/>
    <w:uiPriority w:val="99"/>
    <w:semiHidden/>
    <w:rsid w:val="00435AA5"/>
    <w:pPr>
      <w:spacing w:after="0" w:line="240" w:lineRule="auto"/>
    </w:pPr>
    <w:rPr>
      <w:rFonts w:eastAsiaTheme="minorEastAsia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F903D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25E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2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llegro.pl/oferta/dzien-z-assistance-zobacz-na-wlasne-oczy-1171298807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58CDA5B-5EFC-4911-A907-99E4369D63B7}">
  <we:reference id="wa104381727" version="1.0.0.9" store="pl-PL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9</Words>
  <Characters>3420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3</cp:revision>
  <dcterms:created xsi:type="dcterms:W3CDTF">2022-01-20T15:49:00Z</dcterms:created>
  <dcterms:modified xsi:type="dcterms:W3CDTF">2022-01-20T15:50:00Z</dcterms:modified>
</cp:coreProperties>
</file>